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9D409" w14:textId="522865B1" w:rsidR="00F70F88" w:rsidRPr="00FC29E5" w:rsidRDefault="00B6039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Hospital Management System</w:t>
      </w:r>
    </w:p>
    <w:p w14:paraId="60982918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86D7707" w14:textId="77777777"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D7AE0E5" wp14:editId="4E128928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A7C244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789993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4C83E8D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114AA6C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0DACD2C" w14:textId="4C5FCBFD"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</w:t>
      </w:r>
      <w:r w:rsidR="00C05D6F">
        <w:rPr>
          <w:rFonts w:asciiTheme="majorBidi" w:hAnsiTheme="majorBidi" w:cstheme="majorBidi"/>
          <w:sz w:val="24"/>
          <w:szCs w:val="24"/>
        </w:rPr>
        <w:t>6</w:t>
      </w:r>
    </w:p>
    <w:p w14:paraId="74FDE5F3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4B6B9ABB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7A1BD0B8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8232C6A" w14:textId="0706FE0D" w:rsidR="00F70F88" w:rsidRPr="00FC29E5" w:rsidRDefault="00C05D6F" w:rsidP="003E1718">
      <w:pPr>
        <w:jc w:val="center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Mian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Muhammad Ashhad</w:t>
      </w:r>
      <w:r w:rsidR="003E1718">
        <w:rPr>
          <w:rFonts w:asciiTheme="majorBidi" w:hAnsiTheme="majorBidi" w:cstheme="majorBidi"/>
          <w:sz w:val="32"/>
          <w:szCs w:val="32"/>
        </w:rPr>
        <w:t xml:space="preserve">         </w:t>
      </w:r>
      <w:r>
        <w:rPr>
          <w:rFonts w:asciiTheme="majorBidi" w:hAnsiTheme="majorBidi" w:cstheme="majorBidi"/>
          <w:sz w:val="32"/>
          <w:szCs w:val="32"/>
        </w:rPr>
        <w:t>2022-CS-114</w:t>
      </w:r>
    </w:p>
    <w:p w14:paraId="186BA4DE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74A0A1A0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5165742E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3C26E8B2" w14:textId="369C945D" w:rsidR="00F70F88" w:rsidRPr="00FC29E5" w:rsidRDefault="003E1718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 xml:space="preserve">Prof. </w:t>
      </w:r>
      <w:r w:rsidR="00816575">
        <w:rPr>
          <w:rFonts w:asciiTheme="majorBidi" w:hAnsiTheme="majorBidi" w:cstheme="majorBidi"/>
          <w:sz w:val="32"/>
          <w:szCs w:val="32"/>
        </w:rPr>
        <w:t>Dr</w:t>
      </w:r>
      <w:r w:rsidR="002B7FEA">
        <w:rPr>
          <w:rFonts w:asciiTheme="majorBidi" w:hAnsiTheme="majorBidi" w:cstheme="majorBidi"/>
          <w:sz w:val="32"/>
          <w:szCs w:val="32"/>
        </w:rPr>
        <w:t>.</w:t>
      </w:r>
      <w:r w:rsidR="00816575">
        <w:rPr>
          <w:rFonts w:asciiTheme="majorBidi" w:hAnsiTheme="majorBidi" w:cstheme="majorBidi"/>
          <w:sz w:val="32"/>
          <w:szCs w:val="32"/>
        </w:rPr>
        <w:t xml:space="preserve"> Muhammad </w:t>
      </w:r>
      <w:proofErr w:type="spellStart"/>
      <w:r w:rsidR="00816575">
        <w:rPr>
          <w:rFonts w:asciiTheme="majorBidi" w:hAnsiTheme="majorBidi" w:cstheme="majorBidi"/>
          <w:sz w:val="32"/>
          <w:szCs w:val="32"/>
        </w:rPr>
        <w:t>Awais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Hassan</w:t>
      </w:r>
    </w:p>
    <w:p w14:paraId="3BB9C24A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05F719D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89680FB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50DEFB11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1552ABDF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2F8FA9AB" w14:textId="798D5061" w:rsidR="009F2EAB" w:rsidRDefault="00F70F88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Short Description of </w:t>
      </w:r>
      <w:r w:rsidR="00D0040F">
        <w:rPr>
          <w:rFonts w:asciiTheme="majorBidi" w:hAnsiTheme="majorBidi" w:cstheme="majorBidi"/>
          <w:b/>
          <w:bCs/>
          <w:sz w:val="32"/>
          <w:szCs w:val="32"/>
        </w:rPr>
        <w:t>the</w:t>
      </w:r>
      <w:r w:rsidRPr="00311EA4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175B6B">
        <w:rPr>
          <w:rFonts w:asciiTheme="majorBidi" w:hAnsiTheme="majorBidi" w:cstheme="majorBidi"/>
          <w:b/>
          <w:bCs/>
          <w:sz w:val="32"/>
          <w:szCs w:val="32"/>
        </w:rPr>
        <w:t>Application</w:t>
      </w:r>
    </w:p>
    <w:p w14:paraId="6F681208" w14:textId="77777777" w:rsidR="00D0040F" w:rsidRDefault="00D0040F" w:rsidP="00D0040F">
      <w:pPr>
        <w:pStyle w:val="ListParagraph"/>
        <w:numPr>
          <w:ilvl w:val="1"/>
          <w:numId w:val="4"/>
        </w:numPr>
        <w:spacing w:line="25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bjective:</w:t>
      </w:r>
    </w:p>
    <w:p w14:paraId="0688AE20" w14:textId="77777777" w:rsidR="00D0040F" w:rsidRDefault="00D0040F" w:rsidP="00D0040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im of this hospital management system project is to simplify healthcare operations by providing a user-friendly application for managing hospital operations like manipulation of patient records, billing and inventory.</w:t>
      </w:r>
    </w:p>
    <w:p w14:paraId="53528E7C" w14:textId="77777777" w:rsidR="00D0040F" w:rsidRDefault="00D0040F" w:rsidP="00D0040F">
      <w:pPr>
        <w:pStyle w:val="ListParagraph"/>
        <w:numPr>
          <w:ilvl w:val="1"/>
          <w:numId w:val="4"/>
        </w:numPr>
        <w:spacing w:line="25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xpected Results:</w:t>
      </w:r>
    </w:p>
    <w:p w14:paraId="213104F7" w14:textId="77777777" w:rsidR="00D0040F" w:rsidRDefault="00D0040F" w:rsidP="00D0040F">
      <w:pPr>
        <w:pStyle w:val="ListParagraph"/>
        <w:ind w:left="1440"/>
        <w:jc w:val="both"/>
        <w:rPr>
          <w:rFonts w:ascii="Times New Roman" w:hAnsi="Times New Roman" w:cs="Times New Roman"/>
          <w:b/>
          <w:bCs/>
          <w:sz w:val="36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>This project expects to deliver a fully functional hospital management system that is efficient, user-centric and manages various hospital operations like billing and manipulation of records.</w:t>
      </w:r>
    </w:p>
    <w:p w14:paraId="2AD52A82" w14:textId="36211095" w:rsidR="00ED7C8D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 xml:space="preserve">Users of </w:t>
      </w:r>
      <w:r w:rsidR="00857F11">
        <w:rPr>
          <w:rFonts w:asciiTheme="majorBidi" w:hAnsiTheme="majorBidi" w:cstheme="majorBidi"/>
          <w:b/>
          <w:bCs/>
          <w:sz w:val="32"/>
          <w:szCs w:val="32"/>
        </w:rPr>
        <w:t xml:space="preserve">the </w:t>
      </w:r>
      <w:r w:rsidRPr="00311EA4">
        <w:rPr>
          <w:rFonts w:asciiTheme="majorBidi" w:hAnsiTheme="majorBidi" w:cstheme="majorBidi"/>
          <w:b/>
          <w:bCs/>
          <w:sz w:val="32"/>
          <w:szCs w:val="32"/>
        </w:rPr>
        <w:t>Application</w:t>
      </w:r>
    </w:p>
    <w:p w14:paraId="7D24B8AA" w14:textId="5DA7AA8A" w:rsidR="00D0040F" w:rsidRDefault="00D0040F" w:rsidP="00D0040F">
      <w:pPr>
        <w:pStyle w:val="ListParagraph"/>
        <w:numPr>
          <w:ilvl w:val="1"/>
          <w:numId w:val="4"/>
        </w:numPr>
        <w:spacing w:line="25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min</w:t>
      </w:r>
    </w:p>
    <w:p w14:paraId="04CD4BD2" w14:textId="0392F6EB" w:rsidR="00D0040F" w:rsidRDefault="00D0040F" w:rsidP="00D0040F">
      <w:pPr>
        <w:pStyle w:val="ListParagraph"/>
        <w:numPr>
          <w:ilvl w:val="1"/>
          <w:numId w:val="4"/>
        </w:numPr>
        <w:spacing w:line="25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ctor</w:t>
      </w:r>
      <w:r w:rsidR="00992FFF">
        <w:rPr>
          <w:rFonts w:ascii="Times New Roman" w:hAnsi="Times New Roman" w:cs="Times New Roman"/>
          <w:sz w:val="24"/>
        </w:rPr>
        <w:t>s</w:t>
      </w:r>
    </w:p>
    <w:p w14:paraId="52E266B8" w14:textId="38175AAE" w:rsidR="00D0040F" w:rsidRDefault="00D0040F" w:rsidP="00D0040F">
      <w:pPr>
        <w:pStyle w:val="ListParagraph"/>
        <w:numPr>
          <w:ilvl w:val="1"/>
          <w:numId w:val="4"/>
        </w:numPr>
        <w:spacing w:line="25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tient</w:t>
      </w:r>
      <w:r w:rsidR="00992FFF">
        <w:rPr>
          <w:rFonts w:ascii="Times New Roman" w:hAnsi="Times New Roman" w:cs="Times New Roman"/>
          <w:sz w:val="24"/>
        </w:rPr>
        <w:t>s</w:t>
      </w:r>
    </w:p>
    <w:p w14:paraId="64EB8AB2" w14:textId="472540C0" w:rsidR="007C3695" w:rsidRPr="004A2E35" w:rsidRDefault="00FC29E5" w:rsidP="004A2E3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tbl>
      <w:tblPr>
        <w:tblStyle w:val="GridTable7Colorful-Accent3"/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1170"/>
        <w:gridCol w:w="4224"/>
        <w:gridCol w:w="2871"/>
      </w:tblGrid>
      <w:tr w:rsidR="000E4AA0" w:rsidRPr="0068144F" w14:paraId="1DD5676A" w14:textId="77777777" w:rsidTr="00996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763B331" w14:textId="77777777" w:rsidR="000E4AA0" w:rsidRPr="00B23858" w:rsidRDefault="000E4AA0" w:rsidP="00996975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 Story ID</w:t>
            </w:r>
          </w:p>
        </w:tc>
        <w:tc>
          <w:tcPr>
            <w:tcW w:w="1170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6DE38DE" w14:textId="77777777" w:rsidR="000E4AA0" w:rsidRPr="00B23858" w:rsidRDefault="000E4AA0" w:rsidP="0099697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As a</w:t>
            </w:r>
          </w:p>
        </w:tc>
        <w:tc>
          <w:tcPr>
            <w:tcW w:w="4224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36385CDD" w14:textId="77777777" w:rsidR="000E4AA0" w:rsidRPr="00B23858" w:rsidRDefault="000E4AA0" w:rsidP="0099697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I want to perform</w:t>
            </w:r>
          </w:p>
        </w:tc>
        <w:tc>
          <w:tcPr>
            <w:tcW w:w="287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B4F5750" w14:textId="77777777" w:rsidR="000E4AA0" w:rsidRPr="00B23858" w:rsidRDefault="000E4AA0" w:rsidP="00996975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So that I can</w:t>
            </w:r>
          </w:p>
        </w:tc>
      </w:tr>
      <w:tr w:rsidR="000E4AA0" w:rsidRPr="0068144F" w14:paraId="0B60EEFD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1968CD51" w14:textId="20BD12DD" w:rsidR="000E4AA0" w:rsidRPr="005E0BA6" w:rsidRDefault="000E4AA0" w:rsidP="005E0BA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E0BA6"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</w:tcPr>
          <w:p w14:paraId="64996016" w14:textId="61809710" w:rsidR="000E4AA0" w:rsidRPr="005E0BA6" w:rsidRDefault="000E4AA0" w:rsidP="005E0BA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E0BA6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</w:tcPr>
          <w:p w14:paraId="6B0806A7" w14:textId="4107C501" w:rsidR="000E4AA0" w:rsidRPr="005E0BA6" w:rsidRDefault="000E4AA0" w:rsidP="005E0BA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E0BA6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Record</w:t>
            </w:r>
          </w:p>
        </w:tc>
        <w:tc>
          <w:tcPr>
            <w:tcW w:w="2871" w:type="dxa"/>
          </w:tcPr>
          <w:p w14:paraId="2DF42CA1" w14:textId="6DA919EF" w:rsidR="000E4AA0" w:rsidRPr="005E0BA6" w:rsidRDefault="000E4AA0" w:rsidP="005E0BA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5E0BA6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Details</w:t>
            </w:r>
          </w:p>
        </w:tc>
      </w:tr>
      <w:tr w:rsidR="00F55719" w:rsidRPr="0068144F" w14:paraId="512E22D2" w14:textId="77777777" w:rsidTr="009969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2530A9B" w14:textId="4A5F5C9D" w:rsidR="00F55719" w:rsidRPr="005E0BA6" w:rsidRDefault="00864B4D" w:rsidP="005E0BA6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</w:tcPr>
          <w:p w14:paraId="56CAAD74" w14:textId="18678E3C" w:rsidR="00F55719" w:rsidRPr="005E0BA6" w:rsidRDefault="00F55719" w:rsidP="005E0BA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5E0BA6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</w:tcPr>
          <w:p w14:paraId="386D307B" w14:textId="086FF543" w:rsidR="00F55719" w:rsidRPr="005E0BA6" w:rsidRDefault="00F55719" w:rsidP="005E0BA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5E0BA6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dit my Record</w:t>
            </w:r>
          </w:p>
        </w:tc>
        <w:tc>
          <w:tcPr>
            <w:tcW w:w="2871" w:type="dxa"/>
          </w:tcPr>
          <w:p w14:paraId="4FE9A364" w14:textId="326E691A" w:rsidR="00F55719" w:rsidRPr="005E0BA6" w:rsidRDefault="00F55719" w:rsidP="005E0BA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 w:rsidRPr="005E0BA6"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dit my Details</w:t>
            </w:r>
          </w:p>
        </w:tc>
      </w:tr>
      <w:tr w:rsidR="000E4AA0" w:rsidRPr="008C20F9" w14:paraId="35B174F6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EED0EB3" w14:textId="79EE419A" w:rsidR="000E4AA0" w:rsidRPr="00B23858" w:rsidRDefault="00864B4D" w:rsidP="00996975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07599D8E" w14:textId="77777777" w:rsidR="000E4AA0" w:rsidRPr="00B23858" w:rsidRDefault="000E4AA0" w:rsidP="00996975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vAlign w:val="center"/>
          </w:tcPr>
          <w:p w14:paraId="13FE10BA" w14:textId="77777777" w:rsidR="000E4AA0" w:rsidRPr="00B23858" w:rsidRDefault="000E4AA0" w:rsidP="00996975">
            <w:pPr>
              <w:bidi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d new records</w:t>
            </w:r>
          </w:p>
        </w:tc>
        <w:tc>
          <w:tcPr>
            <w:tcW w:w="2871" w:type="dxa"/>
          </w:tcPr>
          <w:p w14:paraId="14D475A2" w14:textId="04638FFD" w:rsidR="000E4AA0" w:rsidRPr="00B23858" w:rsidRDefault="000E4AA0" w:rsidP="000E4AA0">
            <w:pPr>
              <w:bidi w:val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t new patients and/or add new doctors</w:t>
            </w:r>
          </w:p>
        </w:tc>
      </w:tr>
      <w:tr w:rsidR="00FB3D7E" w:rsidRPr="008C20F9" w14:paraId="06609ABA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</w:tcBorders>
          </w:tcPr>
          <w:p w14:paraId="73E0C22D" w14:textId="50619D2A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1170" w:type="dxa"/>
            <w:vAlign w:val="center"/>
          </w:tcPr>
          <w:p w14:paraId="10863D20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Admin</w:t>
            </w:r>
          </w:p>
        </w:tc>
        <w:tc>
          <w:tcPr>
            <w:tcW w:w="4224" w:type="dxa"/>
            <w:vAlign w:val="center"/>
          </w:tcPr>
          <w:p w14:paraId="08E3A302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Remove old records</w:t>
            </w:r>
          </w:p>
        </w:tc>
        <w:tc>
          <w:tcPr>
            <w:tcW w:w="2871" w:type="dxa"/>
            <w:vAlign w:val="center"/>
          </w:tcPr>
          <w:p w14:paraId="1FF147EA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>Discharge patients and/or fire certain doctors</w:t>
            </w:r>
          </w:p>
        </w:tc>
      </w:tr>
      <w:tr w:rsidR="00FB3D7E" w:rsidRPr="008C20F9" w14:paraId="1C530EC5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</w:tcBorders>
          </w:tcPr>
          <w:p w14:paraId="431C8652" w14:textId="182A511A" w:rsidR="000E4AA0" w:rsidRPr="00AC2095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3859CCD5" w14:textId="77777777" w:rsidR="000E4AA0" w:rsidRPr="00AC2095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6813E76F" w14:textId="77777777" w:rsidR="000E4AA0" w:rsidRPr="000023C2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records</w:t>
            </w:r>
          </w:p>
        </w:tc>
        <w:tc>
          <w:tcPr>
            <w:tcW w:w="2871" w:type="dxa"/>
            <w:vAlign w:val="center"/>
          </w:tcPr>
          <w:p w14:paraId="5EA28848" w14:textId="77777777" w:rsidR="000E4AA0" w:rsidRPr="000023C2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details of patients and doctors</w:t>
            </w:r>
          </w:p>
        </w:tc>
      </w:tr>
      <w:tr w:rsidR="00FB3D7E" w:rsidRPr="008C20F9" w14:paraId="7026FF9D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</w:tcBorders>
          </w:tcPr>
          <w:p w14:paraId="396A6286" w14:textId="102699DF" w:rsidR="000E4AA0" w:rsidRPr="00F84804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4152890B" w14:textId="77777777" w:rsidR="000E4AA0" w:rsidRPr="00F84804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16604716" w14:textId="77777777" w:rsidR="000E4AA0" w:rsidRPr="00F84804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dispensary inventory</w:t>
            </w:r>
          </w:p>
        </w:tc>
        <w:tc>
          <w:tcPr>
            <w:tcW w:w="2871" w:type="dxa"/>
            <w:vAlign w:val="center"/>
          </w:tcPr>
          <w:p w14:paraId="0693D38A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the availibility of medicines in the dispensary</w:t>
            </w:r>
          </w:p>
        </w:tc>
      </w:tr>
      <w:tr w:rsidR="00FB3D7E" w:rsidRPr="008C20F9" w14:paraId="688880CC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</w:tcBorders>
          </w:tcPr>
          <w:p w14:paraId="232929DD" w14:textId="277515A3" w:rsidR="000E4AA0" w:rsidRPr="00547084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7D37D8A0" w14:textId="77777777" w:rsidR="000E4AA0" w:rsidRPr="00547084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627E6E0E" w14:textId="77777777" w:rsidR="000E4AA0" w:rsidRPr="00547084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dispensary inventory</w:t>
            </w:r>
          </w:p>
        </w:tc>
        <w:tc>
          <w:tcPr>
            <w:tcW w:w="2871" w:type="dxa"/>
            <w:vAlign w:val="center"/>
          </w:tcPr>
          <w:p w14:paraId="2750F9B6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the amount of medicine in dispensary after ordering new batches</w:t>
            </w:r>
          </w:p>
        </w:tc>
      </w:tr>
      <w:tr w:rsidR="00FB3D7E" w:rsidRPr="008C20F9" w14:paraId="514379FD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left w:val="single" w:sz="4" w:space="0" w:color="auto"/>
            </w:tcBorders>
          </w:tcPr>
          <w:p w14:paraId="57C20F77" w14:textId="126AA29D" w:rsidR="000E4AA0" w:rsidRPr="003E1913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4AD81DA6" w14:textId="77777777" w:rsidR="000E4AA0" w:rsidRPr="003E1913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5FF645D7" w14:textId="77777777" w:rsidR="000E4AA0" w:rsidRPr="003E1913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prices of medicines</w:t>
            </w:r>
          </w:p>
        </w:tc>
        <w:tc>
          <w:tcPr>
            <w:tcW w:w="2871" w:type="dxa"/>
            <w:vAlign w:val="center"/>
          </w:tcPr>
          <w:p w14:paraId="05E22F76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the prices of medicines to determine whether to increase them or not</w:t>
            </w:r>
          </w:p>
        </w:tc>
      </w:tr>
      <w:tr w:rsidR="00FB3D7E" w:rsidRPr="008C20F9" w14:paraId="45962B6A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24ABBAA0" w14:textId="63B1C8D9" w:rsidR="000E4AA0" w:rsidRPr="00FB0C14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6B234C30" w14:textId="77777777" w:rsidR="000E4AA0" w:rsidRPr="00FB0C14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442EB2E4" w14:textId="77777777" w:rsidR="000E4AA0" w:rsidRPr="00FB0C14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prices of medicines</w:t>
            </w:r>
          </w:p>
        </w:tc>
        <w:tc>
          <w:tcPr>
            <w:tcW w:w="2871" w:type="dxa"/>
            <w:vAlign w:val="center"/>
          </w:tcPr>
          <w:p w14:paraId="4E91AC92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Increase or decrease the prices of medicines as required</w:t>
            </w:r>
          </w:p>
        </w:tc>
      </w:tr>
      <w:tr w:rsidR="00FB3D7E" w:rsidRPr="008C20F9" w14:paraId="428A029F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2D0C5B33" w14:textId="28905877" w:rsidR="000E4AA0" w:rsidRPr="00A661FE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4E137743" w14:textId="77777777" w:rsidR="000E4AA0" w:rsidRPr="00A661FE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5BD326F8" w14:textId="77777777" w:rsidR="000E4AA0" w:rsidRPr="00A661FE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doctors' schedules</w:t>
            </w:r>
          </w:p>
        </w:tc>
        <w:tc>
          <w:tcPr>
            <w:tcW w:w="2871" w:type="dxa"/>
            <w:vAlign w:val="center"/>
          </w:tcPr>
          <w:p w14:paraId="4E8AEBEF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the daily schedules of the doctors working in the hospital</w:t>
            </w:r>
          </w:p>
        </w:tc>
      </w:tr>
      <w:tr w:rsidR="00FB3D7E" w:rsidRPr="008C20F9" w14:paraId="7C3F2E2E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43935C96" w14:textId="449E9B15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1</w:t>
            </w:r>
          </w:p>
        </w:tc>
        <w:tc>
          <w:tcPr>
            <w:tcW w:w="1170" w:type="dxa"/>
            <w:vAlign w:val="center"/>
          </w:tcPr>
          <w:p w14:paraId="0753C3A2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3384C8DD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Give discount to a patient</w:t>
            </w:r>
          </w:p>
        </w:tc>
        <w:tc>
          <w:tcPr>
            <w:tcW w:w="2871" w:type="dxa"/>
            <w:vAlign w:val="center"/>
          </w:tcPr>
          <w:p w14:paraId="081A83CE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Reduce the bills if a needy patient requests to do so</w:t>
            </w:r>
          </w:p>
        </w:tc>
      </w:tr>
      <w:tr w:rsidR="00FB3D7E" w:rsidRPr="008C20F9" w14:paraId="0FCF4131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1EDB8B55" w14:textId="13B043E8" w:rsidR="000E4AA0" w:rsidRDefault="000E4AA0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1</w:t>
            </w:r>
          </w:p>
        </w:tc>
        <w:tc>
          <w:tcPr>
            <w:tcW w:w="1170" w:type="dxa"/>
            <w:vAlign w:val="center"/>
          </w:tcPr>
          <w:p w14:paraId="677CEFA7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min</w:t>
            </w:r>
          </w:p>
        </w:tc>
        <w:tc>
          <w:tcPr>
            <w:tcW w:w="4224" w:type="dxa"/>
            <w:vAlign w:val="center"/>
          </w:tcPr>
          <w:p w14:paraId="3F02C737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patients' and doctors' reviews on hospital services</w:t>
            </w:r>
          </w:p>
        </w:tc>
        <w:tc>
          <w:tcPr>
            <w:tcW w:w="2871" w:type="dxa"/>
            <w:vAlign w:val="center"/>
          </w:tcPr>
          <w:p w14:paraId="68A151E2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Monitor their feedback on hospital services</w:t>
            </w:r>
          </w:p>
        </w:tc>
      </w:tr>
      <w:tr w:rsidR="008422B3" w:rsidRPr="008C20F9" w14:paraId="5B28E8D5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4792BB37" w14:textId="71CC575A" w:rsidR="008422B3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63250505" w14:textId="6CABD456" w:rsidR="008422B3" w:rsidRDefault="008422B3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1E3E7B11" w14:textId="3841BCDB" w:rsidR="008422B3" w:rsidRDefault="008422B3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Record</w:t>
            </w:r>
          </w:p>
        </w:tc>
        <w:tc>
          <w:tcPr>
            <w:tcW w:w="2871" w:type="dxa"/>
            <w:vAlign w:val="center"/>
          </w:tcPr>
          <w:p w14:paraId="5E040461" w14:textId="5B0F26DD" w:rsidR="008422B3" w:rsidRDefault="008422B3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Details</w:t>
            </w:r>
          </w:p>
        </w:tc>
      </w:tr>
      <w:tr w:rsidR="008422B3" w:rsidRPr="008C20F9" w14:paraId="2B783EA7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375307BF" w14:textId="2905C7F4" w:rsidR="008422B3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075CF1B9" w14:textId="1985E85F" w:rsidR="008422B3" w:rsidRDefault="008422B3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13B1F6B0" w14:textId="36DF0129" w:rsidR="008422B3" w:rsidRDefault="008422B3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dit my Record</w:t>
            </w:r>
          </w:p>
        </w:tc>
        <w:tc>
          <w:tcPr>
            <w:tcW w:w="2871" w:type="dxa"/>
            <w:vAlign w:val="center"/>
          </w:tcPr>
          <w:p w14:paraId="2D51856C" w14:textId="7A71563B" w:rsidR="008422B3" w:rsidRDefault="008422B3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dit my Details</w:t>
            </w:r>
          </w:p>
        </w:tc>
      </w:tr>
      <w:tr w:rsidR="008422B3" w:rsidRPr="008C20F9" w14:paraId="0AA8ABDA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1D04B278" w14:textId="32D35988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583F6BE0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141A58C1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patients' records</w:t>
            </w:r>
          </w:p>
        </w:tc>
        <w:tc>
          <w:tcPr>
            <w:tcW w:w="2871" w:type="dxa"/>
            <w:vAlign w:val="center"/>
          </w:tcPr>
          <w:p w14:paraId="51CB9890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patients' details and history</w:t>
            </w:r>
          </w:p>
        </w:tc>
      </w:tr>
      <w:tr w:rsidR="008422B3" w:rsidRPr="008C20F9" w14:paraId="696047FF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03D56E04" w14:textId="31560CD4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2DEA3C30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0E13C1C7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nter patients' diseases in database</w:t>
            </w:r>
          </w:p>
        </w:tc>
        <w:tc>
          <w:tcPr>
            <w:tcW w:w="2871" w:type="dxa"/>
            <w:vAlign w:val="center"/>
          </w:tcPr>
          <w:p w14:paraId="26FD9595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patients' records after diagnosing them</w:t>
            </w:r>
          </w:p>
        </w:tc>
      </w:tr>
      <w:tr w:rsidR="008422B3" w:rsidRPr="008C20F9" w14:paraId="7CECE24C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2DB6FDCB" w14:textId="023FC5B4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60332DC2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266F6397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nter required medicines in the records of patients</w:t>
            </w:r>
          </w:p>
        </w:tc>
        <w:tc>
          <w:tcPr>
            <w:tcW w:w="2871" w:type="dxa"/>
            <w:vAlign w:val="center"/>
          </w:tcPr>
          <w:p w14:paraId="1A4C51DA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rescribe medicines to patients</w:t>
            </w:r>
          </w:p>
        </w:tc>
      </w:tr>
      <w:tr w:rsidR="008422B3" w:rsidRPr="008C20F9" w14:paraId="6DB1C0FB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26B2701A" w14:textId="04570397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26835DE7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18B63333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own schedule</w:t>
            </w:r>
          </w:p>
        </w:tc>
        <w:tc>
          <w:tcPr>
            <w:tcW w:w="2871" w:type="dxa"/>
            <w:vAlign w:val="center"/>
          </w:tcPr>
          <w:p w14:paraId="20D6DB8F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upcoming appointments</w:t>
            </w:r>
          </w:p>
        </w:tc>
      </w:tr>
      <w:tr w:rsidR="008422B3" w:rsidRPr="008C20F9" w14:paraId="03166872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57455AB0" w14:textId="1DF2B1D7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1AB4F55F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2B35F26A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Give a review on hospital sevices</w:t>
            </w:r>
          </w:p>
        </w:tc>
        <w:tc>
          <w:tcPr>
            <w:tcW w:w="2871" w:type="dxa"/>
            <w:vAlign w:val="center"/>
          </w:tcPr>
          <w:p w14:paraId="4FA18920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rovide feedback to the hospital management</w:t>
            </w:r>
          </w:p>
        </w:tc>
      </w:tr>
      <w:tr w:rsidR="008422B3" w:rsidRPr="008C20F9" w14:paraId="5ED5D721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0DB18C66" w14:textId="029D35D0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6F63D442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63D2E973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nter required tests for patients</w:t>
            </w:r>
          </w:p>
        </w:tc>
        <w:tc>
          <w:tcPr>
            <w:tcW w:w="2871" w:type="dxa"/>
            <w:vAlign w:val="center"/>
          </w:tcPr>
          <w:p w14:paraId="2D52DC30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Order tests for my patients</w:t>
            </w:r>
          </w:p>
        </w:tc>
      </w:tr>
      <w:tr w:rsidR="008422B3" w:rsidRPr="008C20F9" w14:paraId="10EDE706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4CAB07F2" w14:textId="5C3B3E02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585CAB86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762D20FF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test results of patients</w:t>
            </w:r>
          </w:p>
        </w:tc>
        <w:tc>
          <w:tcPr>
            <w:tcW w:w="2871" w:type="dxa"/>
            <w:vAlign w:val="center"/>
          </w:tcPr>
          <w:p w14:paraId="3C57D75D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Make further decisions for the treatment of patients</w:t>
            </w:r>
          </w:p>
        </w:tc>
      </w:tr>
      <w:tr w:rsidR="008422B3" w:rsidRPr="008C20F9" w14:paraId="4F067A23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11C49BA9" w14:textId="67C6CAFC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3E946B00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5ED9B936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Add appointments to database</w:t>
            </w:r>
          </w:p>
        </w:tc>
        <w:tc>
          <w:tcPr>
            <w:tcW w:w="2871" w:type="dxa"/>
            <w:vAlign w:val="center"/>
          </w:tcPr>
          <w:p w14:paraId="61A34121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Schedule my appointments</w:t>
            </w:r>
          </w:p>
        </w:tc>
      </w:tr>
      <w:tr w:rsidR="008422B3" w:rsidRPr="008C20F9" w14:paraId="23A7F088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468860D0" w14:textId="506613D7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78F6EC11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33CB4695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Remove appointments from database</w:t>
            </w:r>
          </w:p>
        </w:tc>
        <w:tc>
          <w:tcPr>
            <w:tcW w:w="2871" w:type="dxa"/>
            <w:vAlign w:val="center"/>
          </w:tcPr>
          <w:p w14:paraId="185F8617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Update my schedule as appointments are carried out</w:t>
            </w:r>
          </w:p>
        </w:tc>
      </w:tr>
      <w:tr w:rsidR="008422B3" w:rsidRPr="008C20F9" w14:paraId="0012763D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7CC35284" w14:textId="77140754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2</w:t>
            </w:r>
          </w:p>
        </w:tc>
        <w:tc>
          <w:tcPr>
            <w:tcW w:w="1170" w:type="dxa"/>
            <w:vAlign w:val="center"/>
          </w:tcPr>
          <w:p w14:paraId="6C418C3C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Doctor</w:t>
            </w:r>
          </w:p>
        </w:tc>
        <w:tc>
          <w:tcPr>
            <w:tcW w:w="4224" w:type="dxa"/>
            <w:vAlign w:val="center"/>
          </w:tcPr>
          <w:p w14:paraId="29ADC46C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dit time of appointments</w:t>
            </w:r>
          </w:p>
        </w:tc>
        <w:tc>
          <w:tcPr>
            <w:tcW w:w="2871" w:type="dxa"/>
            <w:vAlign w:val="center"/>
          </w:tcPr>
          <w:p w14:paraId="0A5528FF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Move my appointments to other dates if the need arises</w:t>
            </w:r>
          </w:p>
        </w:tc>
      </w:tr>
      <w:tr w:rsidR="008422B3" w:rsidRPr="008C20F9" w14:paraId="5AFA8DCE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5F4EAD18" w14:textId="44C60F00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68534EA1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5EFC66F4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record</w:t>
            </w:r>
          </w:p>
        </w:tc>
        <w:tc>
          <w:tcPr>
            <w:tcW w:w="2871" w:type="dxa"/>
            <w:vAlign w:val="center"/>
          </w:tcPr>
          <w:p w14:paraId="14069122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Review my details</w:t>
            </w:r>
          </w:p>
        </w:tc>
      </w:tr>
      <w:tr w:rsidR="008422B3" w:rsidRPr="008C20F9" w14:paraId="2BEAAF26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591F0A7A" w14:textId="1196C446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16E1C0B7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6DAAF083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Edit my personal details</w:t>
            </w:r>
          </w:p>
        </w:tc>
        <w:tc>
          <w:tcPr>
            <w:tcW w:w="2871" w:type="dxa"/>
            <w:vAlign w:val="center"/>
          </w:tcPr>
          <w:p w14:paraId="51D9CF18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orrect my credentials if needed</w:t>
            </w:r>
          </w:p>
        </w:tc>
      </w:tr>
      <w:tr w:rsidR="008422B3" w:rsidRPr="008C20F9" w14:paraId="607FBDE1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654E2011" w14:textId="738D47F6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01310F29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521F4959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medical history</w:t>
            </w:r>
          </w:p>
        </w:tc>
        <w:tc>
          <w:tcPr>
            <w:tcW w:w="2871" w:type="dxa"/>
            <w:vAlign w:val="center"/>
          </w:tcPr>
          <w:p w14:paraId="154DB0AE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my past history</w:t>
            </w:r>
          </w:p>
        </w:tc>
      </w:tr>
      <w:tr w:rsidR="008422B3" w:rsidRPr="008C20F9" w14:paraId="7FBA6CF5" w14:textId="77777777" w:rsidTr="00996975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1FA44332" w14:textId="09D538F2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7BB2A290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0F136082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diagnosis</w:t>
            </w:r>
          </w:p>
        </w:tc>
        <w:tc>
          <w:tcPr>
            <w:tcW w:w="2871" w:type="dxa"/>
            <w:vAlign w:val="center"/>
          </w:tcPr>
          <w:p w14:paraId="756A07CE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my disease</w:t>
            </w:r>
          </w:p>
        </w:tc>
      </w:tr>
      <w:tr w:rsidR="008422B3" w:rsidRPr="008C20F9" w14:paraId="37BDA88E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2DF2EE6A" w14:textId="722F1F29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5BB11247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3317095B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prescriptions</w:t>
            </w:r>
          </w:p>
        </w:tc>
        <w:tc>
          <w:tcPr>
            <w:tcW w:w="2871" w:type="dxa"/>
            <w:vAlign w:val="center"/>
          </w:tcPr>
          <w:p w14:paraId="15CEC08D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my required medicines</w:t>
            </w:r>
          </w:p>
        </w:tc>
      </w:tr>
      <w:tr w:rsidR="008422B3" w:rsidRPr="008C20F9" w14:paraId="2B09CD3A" w14:textId="77777777" w:rsidTr="00996975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01F8266F" w14:textId="18C8FC1A" w:rsidR="000E4AA0" w:rsidRDefault="00864B4D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27E71172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669500D4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recommended tests</w:t>
            </w:r>
          </w:p>
        </w:tc>
        <w:tc>
          <w:tcPr>
            <w:tcW w:w="2871" w:type="dxa"/>
            <w:vAlign w:val="center"/>
          </w:tcPr>
          <w:p w14:paraId="7D4DC19E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my required tests</w:t>
            </w:r>
          </w:p>
        </w:tc>
      </w:tr>
      <w:tr w:rsidR="008422B3" w:rsidRPr="008C20F9" w14:paraId="281E720A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3212E33E" w14:textId="717C3F71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19A48BB5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58904B7C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he details of my appointments</w:t>
            </w:r>
          </w:p>
        </w:tc>
        <w:tc>
          <w:tcPr>
            <w:tcW w:w="2871" w:type="dxa"/>
            <w:vAlign w:val="center"/>
          </w:tcPr>
          <w:p w14:paraId="32ACBEBF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the time and venue of my appointments</w:t>
            </w:r>
          </w:p>
        </w:tc>
      </w:tr>
      <w:tr w:rsidR="008422B3" w:rsidRPr="008C20F9" w14:paraId="5424562A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3309BC81" w14:textId="469AD5A0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179176A9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4281E40C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my bill</w:t>
            </w:r>
          </w:p>
        </w:tc>
        <w:tc>
          <w:tcPr>
            <w:tcW w:w="2871" w:type="dxa"/>
            <w:vAlign w:val="center"/>
          </w:tcPr>
          <w:p w14:paraId="0C16721C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my dues</w:t>
            </w:r>
          </w:p>
        </w:tc>
      </w:tr>
      <w:tr w:rsidR="008422B3" w:rsidRPr="008C20F9" w14:paraId="510C568B" w14:textId="77777777" w:rsidTr="00996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000000" w:themeColor="text1"/>
            </w:tcBorders>
          </w:tcPr>
          <w:p w14:paraId="110A79BA" w14:textId="3D023377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t>3</w:t>
            </w:r>
          </w:p>
        </w:tc>
        <w:tc>
          <w:tcPr>
            <w:tcW w:w="1170" w:type="dxa"/>
            <w:vAlign w:val="center"/>
          </w:tcPr>
          <w:p w14:paraId="59ECA0B2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65DDBB7B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Give a review on hospital services</w:t>
            </w:r>
          </w:p>
        </w:tc>
        <w:tc>
          <w:tcPr>
            <w:tcW w:w="2871" w:type="dxa"/>
            <w:vAlign w:val="center"/>
          </w:tcPr>
          <w:p w14:paraId="066E5054" w14:textId="77777777" w:rsidR="000E4AA0" w:rsidRDefault="000E4AA0" w:rsidP="0099697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rovide feedback to the hospital management</w:t>
            </w:r>
          </w:p>
        </w:tc>
      </w:tr>
      <w:tr w:rsidR="008422B3" w:rsidRPr="008C20F9" w14:paraId="1E25C776" w14:textId="77777777" w:rsidTr="00996975">
        <w:trPr>
          <w:trHeight w:val="5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single" w:sz="4" w:space="0" w:color="000000" w:themeColor="text1"/>
              <w:left w:val="single" w:sz="4" w:space="0" w:color="auto"/>
              <w:bottom w:val="single" w:sz="4" w:space="0" w:color="auto"/>
            </w:tcBorders>
          </w:tcPr>
          <w:p w14:paraId="6160FCE4" w14:textId="187D3BFE" w:rsidR="000E4AA0" w:rsidRDefault="005E0BA6" w:rsidP="00996975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b/>
                <w:bCs/>
                <w:color w:val="000000" w:themeColor="text1"/>
                <w:sz w:val="24"/>
                <w:szCs w:val="24"/>
                <w:rtl/>
              </w:rPr>
              <w:lastRenderedPageBreak/>
              <w:t>3</w:t>
            </w:r>
            <w:bookmarkStart w:id="0" w:name="_GoBack"/>
            <w:bookmarkEnd w:id="0"/>
          </w:p>
        </w:tc>
        <w:tc>
          <w:tcPr>
            <w:tcW w:w="1170" w:type="dxa"/>
            <w:vAlign w:val="center"/>
          </w:tcPr>
          <w:p w14:paraId="60D2B455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Patient</w:t>
            </w:r>
          </w:p>
        </w:tc>
        <w:tc>
          <w:tcPr>
            <w:tcW w:w="4224" w:type="dxa"/>
            <w:vAlign w:val="center"/>
          </w:tcPr>
          <w:p w14:paraId="0E5D043D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View test results</w:t>
            </w:r>
          </w:p>
        </w:tc>
        <w:tc>
          <w:tcPr>
            <w:tcW w:w="2871" w:type="dxa"/>
            <w:vAlign w:val="center"/>
          </w:tcPr>
          <w:p w14:paraId="21784618" w14:textId="77777777" w:rsidR="000E4AA0" w:rsidRDefault="000E4AA0" w:rsidP="0099697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24"/>
                <w:szCs w:val="24"/>
                <w:rtl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4"/>
                <w:szCs w:val="24"/>
                <w:rtl/>
              </w:rPr>
              <w:t>Check the results of my tests</w:t>
            </w:r>
          </w:p>
        </w:tc>
      </w:tr>
    </w:tbl>
    <w:p w14:paraId="5EECD9DE" w14:textId="77777777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2B663815" w14:textId="0B825719" w:rsidR="00B32372" w:rsidRDefault="00B32372" w:rsidP="00B3237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25408EA" w14:textId="0CE6C0A5" w:rsidR="00B32372" w:rsidRDefault="00B32372" w:rsidP="00B3237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B791FEF" w14:textId="40CACAD2" w:rsidR="00B32372" w:rsidRDefault="00B32372" w:rsidP="00B3237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ED3C091" w14:textId="5C8F5231" w:rsidR="00B32372" w:rsidRDefault="00B32372" w:rsidP="00B3237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92F7E12" w14:textId="608C4630" w:rsidR="006123DB" w:rsidRPr="00141E6C" w:rsidRDefault="006123DB" w:rsidP="00141E6C">
      <w:pPr>
        <w:rPr>
          <w:rFonts w:asciiTheme="majorBidi" w:hAnsiTheme="majorBidi" w:cstheme="majorBidi"/>
          <w:b/>
          <w:bCs/>
          <w:sz w:val="32"/>
          <w:szCs w:val="32"/>
        </w:rPr>
      </w:pPr>
    </w:p>
    <w:sectPr w:rsidR="006123DB" w:rsidRPr="00141E6C" w:rsidSect="00195C43">
      <w:headerReference w:type="default" r:id="rId8"/>
      <w:footerReference w:type="default" r:id="rId9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D3B55" w14:textId="77777777" w:rsidR="00EB667A" w:rsidRDefault="00EB667A" w:rsidP="00F70F88">
      <w:pPr>
        <w:spacing w:after="0" w:line="240" w:lineRule="auto"/>
      </w:pPr>
      <w:r>
        <w:separator/>
      </w:r>
    </w:p>
  </w:endnote>
  <w:endnote w:type="continuationSeparator" w:id="0">
    <w:p w14:paraId="021C41FE" w14:textId="77777777" w:rsidR="00EB667A" w:rsidRDefault="00EB667A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7562F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76C278BE" w14:textId="4A6CCDA4" w:rsidR="00F70F88" w:rsidRDefault="00123AEA">
    <w:pPr>
      <w:pStyle w:val="Footer"/>
    </w:pPr>
    <w:r>
      <w:t>Name: Mian Muhammad Ashhad</w:t>
    </w:r>
    <w:r>
      <w:tab/>
    </w:r>
    <w:r>
      <w:tab/>
      <w:t>Registration Number: 2022-CS-1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69968" w14:textId="77777777" w:rsidR="00EB667A" w:rsidRDefault="00EB667A" w:rsidP="00F70F88">
      <w:pPr>
        <w:spacing w:after="0" w:line="240" w:lineRule="auto"/>
      </w:pPr>
      <w:r>
        <w:separator/>
      </w:r>
    </w:p>
  </w:footnote>
  <w:footnote w:type="continuationSeparator" w:id="0">
    <w:p w14:paraId="751577B1" w14:textId="77777777" w:rsidR="00EB667A" w:rsidRDefault="00EB667A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65205" w14:textId="28F155EC" w:rsidR="00F70F88" w:rsidRDefault="00123AEA" w:rsidP="00F70F88">
    <w:pPr>
      <w:pStyle w:val="Header"/>
    </w:pPr>
    <w:r>
      <w:t>Hospital Management System</w:t>
    </w:r>
  </w:p>
  <w:p w14:paraId="318588BF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6ADBD5D6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650328"/>
    <w:multiLevelType w:val="hybridMultilevel"/>
    <w:tmpl w:val="29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01019"/>
    <w:rsid w:val="00044791"/>
    <w:rsid w:val="00057478"/>
    <w:rsid w:val="000601A5"/>
    <w:rsid w:val="00063DC9"/>
    <w:rsid w:val="0006407E"/>
    <w:rsid w:val="00067C21"/>
    <w:rsid w:val="000815D6"/>
    <w:rsid w:val="000B6976"/>
    <w:rsid w:val="000C6C9A"/>
    <w:rsid w:val="000E4AA0"/>
    <w:rsid w:val="000F2186"/>
    <w:rsid w:val="000F250B"/>
    <w:rsid w:val="001000D0"/>
    <w:rsid w:val="00115DF1"/>
    <w:rsid w:val="00123AEA"/>
    <w:rsid w:val="00131CD0"/>
    <w:rsid w:val="00141E6C"/>
    <w:rsid w:val="00154CF7"/>
    <w:rsid w:val="00155708"/>
    <w:rsid w:val="00164B41"/>
    <w:rsid w:val="00175B6B"/>
    <w:rsid w:val="001813F1"/>
    <w:rsid w:val="00183281"/>
    <w:rsid w:val="00184671"/>
    <w:rsid w:val="00192462"/>
    <w:rsid w:val="001946A8"/>
    <w:rsid w:val="00195C43"/>
    <w:rsid w:val="001A4F14"/>
    <w:rsid w:val="001B00C1"/>
    <w:rsid w:val="001B654F"/>
    <w:rsid w:val="001C0ED7"/>
    <w:rsid w:val="001C1819"/>
    <w:rsid w:val="001D2EBF"/>
    <w:rsid w:val="001D5C01"/>
    <w:rsid w:val="001E1245"/>
    <w:rsid w:val="00233451"/>
    <w:rsid w:val="00247965"/>
    <w:rsid w:val="0026148D"/>
    <w:rsid w:val="00271C23"/>
    <w:rsid w:val="00291112"/>
    <w:rsid w:val="00292F08"/>
    <w:rsid w:val="002A6934"/>
    <w:rsid w:val="002B7FEA"/>
    <w:rsid w:val="002E420E"/>
    <w:rsid w:val="002F0202"/>
    <w:rsid w:val="002F18DA"/>
    <w:rsid w:val="00302A30"/>
    <w:rsid w:val="00307A14"/>
    <w:rsid w:val="00310130"/>
    <w:rsid w:val="00311EA4"/>
    <w:rsid w:val="00314D04"/>
    <w:rsid w:val="00331B0D"/>
    <w:rsid w:val="0033337A"/>
    <w:rsid w:val="00334D9B"/>
    <w:rsid w:val="00340564"/>
    <w:rsid w:val="00343AF5"/>
    <w:rsid w:val="00345C34"/>
    <w:rsid w:val="0038639F"/>
    <w:rsid w:val="003864F8"/>
    <w:rsid w:val="00393643"/>
    <w:rsid w:val="003957CB"/>
    <w:rsid w:val="003C4E47"/>
    <w:rsid w:val="003D277B"/>
    <w:rsid w:val="003E1718"/>
    <w:rsid w:val="003F03BF"/>
    <w:rsid w:val="00407A33"/>
    <w:rsid w:val="004214F1"/>
    <w:rsid w:val="00422AF8"/>
    <w:rsid w:val="00423444"/>
    <w:rsid w:val="00441C4D"/>
    <w:rsid w:val="00446A8E"/>
    <w:rsid w:val="00453A05"/>
    <w:rsid w:val="00456421"/>
    <w:rsid w:val="004672A6"/>
    <w:rsid w:val="00485566"/>
    <w:rsid w:val="004A2E35"/>
    <w:rsid w:val="004D1BCA"/>
    <w:rsid w:val="004F0AE8"/>
    <w:rsid w:val="004F3CC9"/>
    <w:rsid w:val="0050783C"/>
    <w:rsid w:val="00522F9C"/>
    <w:rsid w:val="005506FE"/>
    <w:rsid w:val="00551F21"/>
    <w:rsid w:val="0056768B"/>
    <w:rsid w:val="00570956"/>
    <w:rsid w:val="00585AA6"/>
    <w:rsid w:val="005B56F6"/>
    <w:rsid w:val="005B5B1C"/>
    <w:rsid w:val="005C3643"/>
    <w:rsid w:val="005C53CC"/>
    <w:rsid w:val="005E03F7"/>
    <w:rsid w:val="005E0BA6"/>
    <w:rsid w:val="005E29CA"/>
    <w:rsid w:val="005F5659"/>
    <w:rsid w:val="006017C9"/>
    <w:rsid w:val="006123DB"/>
    <w:rsid w:val="006334A7"/>
    <w:rsid w:val="00633693"/>
    <w:rsid w:val="00650F77"/>
    <w:rsid w:val="006543C8"/>
    <w:rsid w:val="00666ED3"/>
    <w:rsid w:val="00670C93"/>
    <w:rsid w:val="00682808"/>
    <w:rsid w:val="0068694D"/>
    <w:rsid w:val="006954D4"/>
    <w:rsid w:val="00697CD4"/>
    <w:rsid w:val="006C2786"/>
    <w:rsid w:val="006D41AF"/>
    <w:rsid w:val="006E03BD"/>
    <w:rsid w:val="006E2F4D"/>
    <w:rsid w:val="006F4A36"/>
    <w:rsid w:val="006F4B3A"/>
    <w:rsid w:val="00700EAC"/>
    <w:rsid w:val="00704CE7"/>
    <w:rsid w:val="0073794E"/>
    <w:rsid w:val="00757871"/>
    <w:rsid w:val="00761173"/>
    <w:rsid w:val="00762254"/>
    <w:rsid w:val="0076507A"/>
    <w:rsid w:val="00783D12"/>
    <w:rsid w:val="007A0125"/>
    <w:rsid w:val="007A2DE9"/>
    <w:rsid w:val="007B65E0"/>
    <w:rsid w:val="007C1FD7"/>
    <w:rsid w:val="007C3695"/>
    <w:rsid w:val="007D3385"/>
    <w:rsid w:val="007D56A5"/>
    <w:rsid w:val="007E3630"/>
    <w:rsid w:val="007E623A"/>
    <w:rsid w:val="0080640D"/>
    <w:rsid w:val="0081072E"/>
    <w:rsid w:val="00815BFA"/>
    <w:rsid w:val="00816575"/>
    <w:rsid w:val="0082009A"/>
    <w:rsid w:val="00824FC9"/>
    <w:rsid w:val="00827D79"/>
    <w:rsid w:val="00835E58"/>
    <w:rsid w:val="008422B3"/>
    <w:rsid w:val="00850C65"/>
    <w:rsid w:val="0085556E"/>
    <w:rsid w:val="00857F11"/>
    <w:rsid w:val="008604EB"/>
    <w:rsid w:val="00862AFD"/>
    <w:rsid w:val="00864B4D"/>
    <w:rsid w:val="00874BC8"/>
    <w:rsid w:val="008B08A8"/>
    <w:rsid w:val="008B7CDF"/>
    <w:rsid w:val="008D5FB6"/>
    <w:rsid w:val="00902A6D"/>
    <w:rsid w:val="00915853"/>
    <w:rsid w:val="0092168B"/>
    <w:rsid w:val="0094566C"/>
    <w:rsid w:val="009456BE"/>
    <w:rsid w:val="009678F9"/>
    <w:rsid w:val="0097171F"/>
    <w:rsid w:val="0098676A"/>
    <w:rsid w:val="00992FFF"/>
    <w:rsid w:val="00996A05"/>
    <w:rsid w:val="009A48CF"/>
    <w:rsid w:val="009A587C"/>
    <w:rsid w:val="009B3FC8"/>
    <w:rsid w:val="009D47D4"/>
    <w:rsid w:val="009D7971"/>
    <w:rsid w:val="009E0637"/>
    <w:rsid w:val="009E57F5"/>
    <w:rsid w:val="009F2EAB"/>
    <w:rsid w:val="00A00DC0"/>
    <w:rsid w:val="00A00EFB"/>
    <w:rsid w:val="00A13707"/>
    <w:rsid w:val="00A337BA"/>
    <w:rsid w:val="00A40EB9"/>
    <w:rsid w:val="00A444D8"/>
    <w:rsid w:val="00A513D8"/>
    <w:rsid w:val="00A55C0D"/>
    <w:rsid w:val="00A61460"/>
    <w:rsid w:val="00A640FB"/>
    <w:rsid w:val="00A6481F"/>
    <w:rsid w:val="00A65F90"/>
    <w:rsid w:val="00A9033A"/>
    <w:rsid w:val="00A94EED"/>
    <w:rsid w:val="00AA448E"/>
    <w:rsid w:val="00AF2FF9"/>
    <w:rsid w:val="00AF67C2"/>
    <w:rsid w:val="00AF798E"/>
    <w:rsid w:val="00B03167"/>
    <w:rsid w:val="00B07869"/>
    <w:rsid w:val="00B24B75"/>
    <w:rsid w:val="00B32372"/>
    <w:rsid w:val="00B34CC7"/>
    <w:rsid w:val="00B424B0"/>
    <w:rsid w:val="00B473D1"/>
    <w:rsid w:val="00B60398"/>
    <w:rsid w:val="00B642E4"/>
    <w:rsid w:val="00B80DED"/>
    <w:rsid w:val="00B87A16"/>
    <w:rsid w:val="00B90ED6"/>
    <w:rsid w:val="00B9251F"/>
    <w:rsid w:val="00B9740E"/>
    <w:rsid w:val="00BA23DE"/>
    <w:rsid w:val="00BE0787"/>
    <w:rsid w:val="00BE465F"/>
    <w:rsid w:val="00BE704E"/>
    <w:rsid w:val="00BF2B9E"/>
    <w:rsid w:val="00BF5467"/>
    <w:rsid w:val="00C05D6F"/>
    <w:rsid w:val="00C2362F"/>
    <w:rsid w:val="00C44BC8"/>
    <w:rsid w:val="00C45CD2"/>
    <w:rsid w:val="00C45FA9"/>
    <w:rsid w:val="00C55691"/>
    <w:rsid w:val="00C6257D"/>
    <w:rsid w:val="00C63C08"/>
    <w:rsid w:val="00C730EE"/>
    <w:rsid w:val="00C74D6F"/>
    <w:rsid w:val="00C93E30"/>
    <w:rsid w:val="00CB6309"/>
    <w:rsid w:val="00CB7DA9"/>
    <w:rsid w:val="00CC0246"/>
    <w:rsid w:val="00CC5982"/>
    <w:rsid w:val="00D0040F"/>
    <w:rsid w:val="00D017EF"/>
    <w:rsid w:val="00D20236"/>
    <w:rsid w:val="00D24A75"/>
    <w:rsid w:val="00D30861"/>
    <w:rsid w:val="00D43E13"/>
    <w:rsid w:val="00D507D6"/>
    <w:rsid w:val="00D7078A"/>
    <w:rsid w:val="00D762F2"/>
    <w:rsid w:val="00D76B59"/>
    <w:rsid w:val="00D81DC4"/>
    <w:rsid w:val="00D83BE4"/>
    <w:rsid w:val="00D94D30"/>
    <w:rsid w:val="00D97601"/>
    <w:rsid w:val="00DA6C83"/>
    <w:rsid w:val="00DD663E"/>
    <w:rsid w:val="00DF3138"/>
    <w:rsid w:val="00DF4641"/>
    <w:rsid w:val="00DF50F4"/>
    <w:rsid w:val="00E42A1D"/>
    <w:rsid w:val="00E45280"/>
    <w:rsid w:val="00E6478C"/>
    <w:rsid w:val="00EB4E16"/>
    <w:rsid w:val="00EB667A"/>
    <w:rsid w:val="00EC31DD"/>
    <w:rsid w:val="00EC5CE2"/>
    <w:rsid w:val="00EC72B7"/>
    <w:rsid w:val="00EF3BD4"/>
    <w:rsid w:val="00F154CC"/>
    <w:rsid w:val="00F250F3"/>
    <w:rsid w:val="00F3776D"/>
    <w:rsid w:val="00F41B33"/>
    <w:rsid w:val="00F437AA"/>
    <w:rsid w:val="00F55719"/>
    <w:rsid w:val="00F70F88"/>
    <w:rsid w:val="00F71680"/>
    <w:rsid w:val="00F765FE"/>
    <w:rsid w:val="00F92AA3"/>
    <w:rsid w:val="00FB2CBC"/>
    <w:rsid w:val="00FB3CE8"/>
    <w:rsid w:val="00FB3D7E"/>
    <w:rsid w:val="00FC29E5"/>
    <w:rsid w:val="00FD400B"/>
    <w:rsid w:val="00FF5388"/>
    <w:rsid w:val="00FF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76916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83B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B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Ashhad Mazhar</cp:lastModifiedBy>
  <cp:revision>2</cp:revision>
  <dcterms:created xsi:type="dcterms:W3CDTF">2023-06-12T16:23:00Z</dcterms:created>
  <dcterms:modified xsi:type="dcterms:W3CDTF">2023-06-12T16:23:00Z</dcterms:modified>
</cp:coreProperties>
</file>